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5" w:name="Xb0e4266ea3723e920f2cf70103b33cc85d5f185"/>
    <w:p>
      <w:pPr>
        <w:pStyle w:val="Heading1"/>
      </w:pPr>
      <w:r>
        <w:t xml:space="preserve">Cover Letter for Firefighter Position in Israel Jerusalem</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Fire Department Name]</w:t>
      </w:r>
      <w:r>
        <w:br/>
      </w:r>
      <w:r>
        <w:t xml:space="preserve">[Fire Department Address]</w:t>
      </w:r>
      <w:r>
        <w:br/>
      </w:r>
      <w:r>
        <w:t xml:space="preserve">Jerusalem, Israel</w:t>
      </w:r>
    </w:p>
    <w:bookmarkStart w:id="24" w:name="dear-hiring-committee"/>
    <w:p>
      <w:pPr>
        <w:pStyle w:val="Heading2"/>
      </w:pPr>
      <w:r>
        <w:t xml:space="preserve">Dear Hiring Committee,</w:t>
      </w:r>
    </w:p>
    <w:p>
      <w:pPr>
        <w:pStyle w:val="FirstParagraph"/>
      </w:pPr>
      <w:r>
        <w:t xml:space="preserve">I am writing to express my enthusiastic interest in the Firefighter position at [Fire Department Name] in Israel Jerusalem. As a dedicated and experienced emergency responder, I am eager to contribute my skills, training, and unwavering commitment to safeguarding the vibrant communities of Jerusalem. This Cover Letter outlines my qualifications as a Firefighter and explains why I am uniquely suited to serve in this historic city.</w:t>
      </w:r>
    </w:p>
    <w:bookmarkStart w:id="20" w:name="X73a4b9cc25a888ed9d48a7d794924ea036668aa"/>
    <w:p>
      <w:pPr>
        <w:pStyle w:val="Heading3"/>
      </w:pPr>
      <w:r>
        <w:t xml:space="preserve">A Passion for Service: The Heart of My Career</w:t>
      </w:r>
    </w:p>
    <w:p>
      <w:pPr>
        <w:pStyle w:val="FirstParagraph"/>
      </w:pPr>
      <w:r>
        <w:t xml:space="preserve">My journey as a Firefighter began with a deep desire to protect lives and property, and it has since evolved into a lifelong commitment to public safety. Over the past [X years], I have gained hands-on experience in emergency response, fire suppression, search and rescue operations, and community outreach programs. Whether battling urban blazes or assisting in disaster recovery efforts, I have consistently prioritized the safety of others above all else.</w:t>
      </w:r>
    </w:p>
    <w:p>
      <w:pPr>
        <w:pStyle w:val="BodyText"/>
      </w:pPr>
      <w:r>
        <w:t xml:space="preserve">What sets me apart is my ability to remain composed under pressure while making split-second decisions that save lives. For example, during a recent high-rise fire in [Previous Location], I coordinated with my team to evacuate 25 residents and contain the blaze within minutes. This experience reinforced the importance of teamwork, adaptability, and technical expertise—qualities I bring to every assignment.</w:t>
      </w:r>
    </w:p>
    <w:p>
      <w:pPr>
        <w:pStyle w:val="BodyText"/>
      </w:pPr>
      <w:r>
        <w:t xml:space="preserve">In Israel Jerusalem, where cultural heritage and densely populated neighborhoods coexist, the role of a Firefighter requires not only physical strength but also cultural sensitivity. My training at [Training Institution] included modules on emergency response in diverse environments, ensuring I can effectively navigate the unique challenges of urban firefighting while respecting local traditions.</w:t>
      </w:r>
    </w:p>
    <w:bookmarkEnd w:id="20"/>
    <w:bookmarkStart w:id="21" w:name="X7c278664fe23f89a67a3f82504d5b8761975d1c"/>
    <w:p>
      <w:pPr>
        <w:pStyle w:val="Heading3"/>
      </w:pPr>
      <w:r>
        <w:t xml:space="preserve">Why Israel Jerusalem? A Commitment to a Unique Community</w:t>
      </w:r>
    </w:p>
    <w:p>
      <w:pPr>
        <w:pStyle w:val="FirstParagraph"/>
      </w:pPr>
      <w:r>
        <w:t xml:space="preserve">Jerusalem is more than just a city—it is a symbol of resilience, history, and faith. As a Firefighter in Israel Jerusalem, I would have the privilege of protecting this iconic city’s landmarks, residents, and visitors. The opportunity to serve here aligns perfectly with my professional goals and personal values. I am particularly drawn to [Fire Department Name]’s reputation for excellence in emergency services and its dedication to fostering strong relationships with the community.</w:t>
      </w:r>
    </w:p>
    <w:p>
      <w:pPr>
        <w:pStyle w:val="BodyText"/>
      </w:pPr>
      <w:r>
        <w:t xml:space="preserve">Israel Jerusalem presents distinct challenges that require a Firefighter who is both physically prepared and mentally agile. From combating fires in ancient stone structures to responding to emergencies in crowded markets, every day brings new opportunities to make a difference. My experience in [specific training or certification, e.g., "hazardous materials handling" or "wildland firefighting"] has equipped me with the skills needed to address these complexities.</w:t>
      </w:r>
    </w:p>
    <w:p>
      <w:pPr>
        <w:pStyle w:val="BodyText"/>
      </w:pPr>
      <w:r>
        <w:t xml:space="preserve">Moreover, I understand the importance of community engagement. In my previous role at [Previous Department], I participated in fire safety workshops for schools and businesses, emphasizing prevention and preparedness. In Jerusalem, where cultural events and religious gatherings draw large crowds, such efforts are vital to ensuring public safety. I am eager to contribute to similar initiatives here.</w:t>
      </w:r>
    </w:p>
    <w:bookmarkEnd w:id="21"/>
    <w:bookmarkStart w:id="22" w:name="X8fb56235dfb16c82b566b874f9101ed8ebe0785"/>
    <w:p>
      <w:pPr>
        <w:pStyle w:val="Heading3"/>
      </w:pPr>
      <w:r>
        <w:t xml:space="preserve">Core Qualities of a Firefighter: Strength, Dedication, and Compassion</w:t>
      </w:r>
    </w:p>
    <w:p>
      <w:pPr>
        <w:pStyle w:val="FirstParagraph"/>
      </w:pPr>
      <w:r>
        <w:t xml:space="preserve">As a Firefighter, I believe in the power of teamwork and the importance of maintaining peak physical fitness. I regularly engage in rigorous training to ensure I can perform tasks such as climbing ladders, carrying heavy equipment, and enduring long shifts in extreme conditions. My [specific certification, e.g., "National Firefighter Certification"] reflects my commitment to upholding the highest standards of the profession.</w:t>
      </w:r>
    </w:p>
    <w:p>
      <w:pPr>
        <w:pStyle w:val="BodyText"/>
      </w:pPr>
      <w:r>
        <w:t xml:space="preserve">Equally important is my ability to communicate effectively with diverse groups. In Israel Jerusalem, where multiple languages and cultures intersect, clear communication is critical during emergencies. I am fluent in [language(s)] and have experience working with international teams, ensuring that language barriers never compromise safety.</w:t>
      </w:r>
    </w:p>
    <w:p>
      <w:pPr>
        <w:pStyle w:val="BodyText"/>
      </w:pPr>
      <w:r>
        <w:t xml:space="preserve">My compassion for others drives me to go beyond the technical aspects of the job. Whether comforting a frightened child during a fire drill or supporting colleagues after a grueling call, I strive to create an environment of trust and mutual respect. This empathy is especially important in Jerusalem, where every emergency carries emotional weight for the community.</w:t>
      </w:r>
    </w:p>
    <w:bookmarkEnd w:id="22"/>
    <w:bookmarkStart w:id="23" w:name="conclusion-a-purpose-driven-partnership"/>
    <w:p>
      <w:pPr>
        <w:pStyle w:val="Heading3"/>
      </w:pPr>
      <w:r>
        <w:t xml:space="preserve">Conclusion: A Purpose-Driven Partnership</w:t>
      </w:r>
    </w:p>
    <w:p>
      <w:pPr>
        <w:pStyle w:val="FirstParagraph"/>
      </w:pPr>
      <w:r>
        <w:t xml:space="preserve">In conclusion, I am confident that my experience, skills, and dedication make me an ideal candidate for the Firefighter position at [Fire Department Name]. I am deeply committed to serving Israel Jerusalem and its people, and I am eager to contribute to a department that values innovation, integrity, and service. Thank you for considering my application. I would welcome the opportunity to discuss how my background aligns with the needs of your team.</w:t>
      </w:r>
    </w:p>
    <w:p>
      <w:pPr>
        <w:pStyle w:val="BodyText"/>
      </w:pPr>
      <w:r>
        <w:t xml:space="preserve">Sincerely,</w:t>
      </w:r>
      <w:r>
        <w:br/>
      </w:r>
      <w:r>
        <w:rPr>
          <w:bCs/>
          <w:b/>
        </w:rPr>
        <w:t xml:space="preserve">[Your Name]</w:t>
      </w:r>
    </w:p>
    <w:p>
      <w:pPr>
        <w:pStyle w:val="BodyText"/>
      </w:pPr>
      <w:r>
        <w:t xml:space="preserve">This Cover Letter emphasizes the critical role of Firefighters in Israel Jerusalem, highlighting their dedication to public safety and community well-being.</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Israel Jerusalem</dc:title>
  <dc:creator/>
  <dc:language>en</dc:language>
  <cp:keywords/>
  <dcterms:created xsi:type="dcterms:W3CDTF">2026-07-21T05:42:35Z</dcterms:created>
  <dcterms:modified xsi:type="dcterms:W3CDTF">2026-07-21T05:42:35Z</dcterms:modified>
</cp:coreProperties>
</file>

<file path=docProps/custom.xml><?xml version="1.0" encoding="utf-8"?>
<Properties xmlns="http://schemas.openxmlformats.org/officeDocument/2006/custom-properties" xmlns:vt="http://schemas.openxmlformats.org/officeDocument/2006/docPropsVTypes"/>
</file>